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12D5F3" w14:textId="3D74CA99" w:rsidR="00ED2F56" w:rsidRPr="00E141DB" w:rsidRDefault="003648F7" w:rsidP="00ED2F56">
      <w:pPr>
        <w:spacing w:line="360" w:lineRule="auto"/>
        <w:ind w:firstLine="435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Ф</w:t>
      </w:r>
      <w:r w:rsidR="00ED2F56" w:rsidRPr="00E141DB">
        <w:rPr>
          <w:rFonts w:ascii="Times New Roman" w:hAnsi="Times New Roman" w:cs="Times New Roman"/>
          <w:sz w:val="28"/>
          <w:szCs w:val="28"/>
          <w:lang w:val="ru-RU"/>
        </w:rPr>
        <w:t>УТВЕРЖДЕНО</w:t>
      </w:r>
    </w:p>
    <w:p w14:paraId="05A6B741" w14:textId="77777777" w:rsidR="00ED2F56" w:rsidRPr="00E141DB" w:rsidRDefault="00ED2F56" w:rsidP="00ED2F56">
      <w:pPr>
        <w:spacing w:line="360" w:lineRule="auto"/>
        <w:ind w:firstLine="435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41DB">
        <w:rPr>
          <w:rFonts w:ascii="Times New Roman" w:hAnsi="Times New Roman" w:cs="Times New Roman"/>
          <w:sz w:val="28"/>
          <w:szCs w:val="28"/>
          <w:lang w:val="ru-RU"/>
        </w:rPr>
        <w:t>Директор ГБОУ ДОД ЦРТДЮ ЦСМ</w:t>
      </w:r>
    </w:p>
    <w:p w14:paraId="67D0E259" w14:textId="77777777" w:rsidR="00ED2F56" w:rsidRPr="00E141DB" w:rsidRDefault="00ED2F56" w:rsidP="00ED2F56">
      <w:pPr>
        <w:spacing w:line="360" w:lineRule="auto"/>
        <w:ind w:firstLine="435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141DB">
        <w:rPr>
          <w:rFonts w:ascii="Times New Roman" w:hAnsi="Times New Roman" w:cs="Times New Roman"/>
          <w:sz w:val="28"/>
          <w:szCs w:val="28"/>
          <w:lang w:val="ru-RU"/>
        </w:rPr>
        <w:t>____________________А.Н. Гриднев</w:t>
      </w:r>
    </w:p>
    <w:p w14:paraId="538850D7" w14:textId="77777777" w:rsidR="00ED2F56" w:rsidRPr="00ED2F56" w:rsidRDefault="00ED2F56" w:rsidP="00ED2F56">
      <w:pPr>
        <w:spacing w:line="360" w:lineRule="auto"/>
        <w:ind w:firstLine="435"/>
        <w:jc w:val="right"/>
        <w:rPr>
          <w:sz w:val="28"/>
          <w:szCs w:val="28"/>
          <w:lang w:val="ru-RU"/>
        </w:rPr>
      </w:pPr>
      <w:r w:rsidRPr="00E141DB">
        <w:rPr>
          <w:rFonts w:ascii="Times New Roman" w:hAnsi="Times New Roman" w:cs="Times New Roman"/>
          <w:sz w:val="28"/>
          <w:szCs w:val="28"/>
          <w:lang w:val="ru-RU"/>
        </w:rPr>
        <w:t>«___» ____________________2020г</w:t>
      </w:r>
      <w:r w:rsidRPr="00ED2F56">
        <w:rPr>
          <w:sz w:val="28"/>
          <w:szCs w:val="28"/>
          <w:lang w:val="ru-RU"/>
        </w:rPr>
        <w:t>.</w:t>
      </w:r>
    </w:p>
    <w:p w14:paraId="2F922026" w14:textId="77777777" w:rsidR="00ED2F56" w:rsidRPr="00ED2F56" w:rsidRDefault="00ED2F56" w:rsidP="00ED2F56">
      <w:pPr>
        <w:spacing w:line="360" w:lineRule="auto"/>
        <w:jc w:val="right"/>
        <w:rPr>
          <w:rFonts w:cs="Times New Roman"/>
          <w:sz w:val="28"/>
          <w:szCs w:val="28"/>
          <w:lang w:val="ru-RU"/>
        </w:rPr>
      </w:pPr>
    </w:p>
    <w:p w14:paraId="13E815B1" w14:textId="77777777" w:rsidR="00ED2F56" w:rsidRPr="00ED2F56" w:rsidRDefault="00ED2F56" w:rsidP="00ED2F56">
      <w:pPr>
        <w:spacing w:line="360" w:lineRule="auto"/>
        <w:jc w:val="center"/>
        <w:rPr>
          <w:rFonts w:cs="Times New Roman"/>
          <w:b/>
          <w:sz w:val="28"/>
          <w:szCs w:val="28"/>
          <w:lang w:val="ru-RU"/>
        </w:rPr>
      </w:pPr>
    </w:p>
    <w:p w14:paraId="4994F081" w14:textId="77777777" w:rsidR="00ED2F56" w:rsidRPr="00E141DB" w:rsidRDefault="00ED2F56" w:rsidP="00ED2F56">
      <w:pPr>
        <w:spacing w:line="360" w:lineRule="auto"/>
        <w:ind w:left="-284" w:right="-284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E141DB">
        <w:rPr>
          <w:rFonts w:ascii="Times New Roman" w:hAnsi="Times New Roman" w:cs="Times New Roman"/>
          <w:b/>
          <w:sz w:val="28"/>
          <w:szCs w:val="28"/>
          <w:lang w:val="ru-RU"/>
        </w:rPr>
        <w:t>ПОЛОЖЕНИЕ</w:t>
      </w:r>
    </w:p>
    <w:p w14:paraId="71DB7075" w14:textId="77777777" w:rsidR="00ED2F56" w:rsidRPr="00E141DB" w:rsidRDefault="00ED2F56" w:rsidP="004B171D">
      <w:pPr>
        <w:pStyle w:val="a0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E141DB">
        <w:rPr>
          <w:rFonts w:ascii="Times New Roman" w:hAnsi="Times New Roman" w:cs="Times New Roman"/>
          <w:b/>
          <w:sz w:val="28"/>
          <w:szCs w:val="28"/>
          <w:lang w:val="ru-RU"/>
        </w:rPr>
        <w:t>о проведении регионального этапа</w:t>
      </w:r>
      <w:r w:rsidRPr="00E141DB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E141DB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Всероссийского конкурса </w:t>
      </w:r>
      <w:bookmarkStart w:id="0" w:name="_Hlk25833963"/>
      <w:r w:rsidRPr="00E141DB">
        <w:rPr>
          <w:rFonts w:ascii="Times New Roman" w:hAnsi="Times New Roman" w:cs="Times New Roman"/>
          <w:b/>
          <w:bCs/>
          <w:sz w:val="28"/>
          <w:szCs w:val="28"/>
          <w:lang w:val="ru-RU"/>
        </w:rPr>
        <w:t>видеороликов об организации детского отдыха и детско-юношеского туризма «Как я провел это лето»</w:t>
      </w:r>
    </w:p>
    <w:bookmarkEnd w:id="0"/>
    <w:p w14:paraId="0A76326A" w14:textId="77777777" w:rsidR="00ED2F56" w:rsidRPr="00ED2F56" w:rsidRDefault="00ED2F56" w:rsidP="00ED2F56">
      <w:pPr>
        <w:pStyle w:val="a0"/>
        <w:spacing w:line="360" w:lineRule="auto"/>
        <w:rPr>
          <w:b/>
          <w:bCs/>
          <w:sz w:val="28"/>
          <w:szCs w:val="28"/>
          <w:lang w:val="ru-RU"/>
        </w:rPr>
      </w:pPr>
    </w:p>
    <w:p w14:paraId="7378D45C" w14:textId="77777777" w:rsidR="007B4710" w:rsidRPr="00ED2F56" w:rsidRDefault="00ED2F56" w:rsidP="00ED2F56">
      <w:pPr>
        <w:pStyle w:val="a0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Общие положения</w:t>
      </w:r>
    </w:p>
    <w:p w14:paraId="7D77D50A" w14:textId="77777777" w:rsidR="00ED2F56" w:rsidRPr="00E141DB" w:rsidRDefault="00067904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E141DB">
        <w:rPr>
          <w:rFonts w:ascii="Times New Roman" w:hAnsi="Times New Roman" w:cs="Times New Roman"/>
          <w:sz w:val="28"/>
          <w:szCs w:val="28"/>
          <w:lang w:val="ru-RU"/>
        </w:rPr>
        <w:t xml:space="preserve">1.1. </w:t>
      </w:r>
      <w:r w:rsidR="00ED2F56" w:rsidRPr="00E141DB">
        <w:rPr>
          <w:rFonts w:ascii="Times New Roman" w:hAnsi="Times New Roman" w:cs="Times New Roman"/>
          <w:sz w:val="28"/>
          <w:szCs w:val="28"/>
          <w:lang w:val="ru-RU"/>
        </w:rPr>
        <w:t>Настоящее Положение определяет условия организации и проведения к Положению о проведении регионального этапа Всероссийского конкурса видеороликов об организации детского отдыха и детско-юношеского туризма «Как я провел это лето» (далее - Конкурс), его организационное и методическое обеспечение, порядок участия в Конкурсе и определение победителей и призёров.</w:t>
      </w:r>
    </w:p>
    <w:p w14:paraId="7934D824" w14:textId="77777777" w:rsidR="00ED2F56" w:rsidRPr="00ED2F56" w:rsidRDefault="00ED2F56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1.2.</w:t>
      </w:r>
      <w:r w:rsidRPr="00ED2F56">
        <w:rPr>
          <w:rFonts w:ascii="Times New Roman" w:eastAsia="Lucida Sans Unicode" w:hAnsi="Times New Roman" w:cs="Tahoma"/>
          <w:kern w:val="1"/>
          <w:sz w:val="28"/>
          <w:szCs w:val="28"/>
          <w:lang w:val="ru-RU" w:eastAsia="hi-IN" w:bidi="hi-IN"/>
        </w:rPr>
        <w:t xml:space="preserve"> </w:t>
      </w:r>
      <w:r w:rsidRPr="00ED2F56">
        <w:rPr>
          <w:rFonts w:ascii="Times New Roman" w:hAnsi="Times New Roman" w:cs="Times New Roman"/>
          <w:sz w:val="28"/>
          <w:szCs w:val="28"/>
          <w:lang w:val="ru-RU"/>
        </w:rPr>
        <w:t>Конкурс проводится в соответствии с циклограммой мероприятий государственных учреждений дополнительного образования Самарской области на 2020 год (утверждена распоряжением министерства образования и науки Самарской области от _______№____) и посвящен Году детского туризма в рамках Десятилетия детства.</w:t>
      </w:r>
    </w:p>
    <w:p w14:paraId="7B54D27D" w14:textId="77777777" w:rsidR="007B4710" w:rsidRPr="00ED2F56" w:rsidRDefault="00067904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lastRenderedPageBreak/>
        <w:t>1.</w:t>
      </w:r>
      <w:r w:rsidR="00ED2F56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 Целью Конкурса является формирование позитивного имиджа детского отдыха и активного детского туризма в </w:t>
      </w:r>
      <w:r w:rsidR="00B33C41">
        <w:rPr>
          <w:rFonts w:ascii="Times New Roman" w:hAnsi="Times New Roman" w:cs="Times New Roman"/>
          <w:sz w:val="28"/>
          <w:szCs w:val="28"/>
          <w:lang w:val="ru-RU"/>
        </w:rPr>
        <w:t>Самарской области</w:t>
      </w:r>
      <w:r w:rsidRPr="00ED2F56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01BF788" w14:textId="77777777" w:rsidR="007B4710" w:rsidRPr="00ED2F56" w:rsidRDefault="00ED2F56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 Задачи Конкурса:</w:t>
      </w:r>
    </w:p>
    <w:p w14:paraId="4BF3C218" w14:textId="77777777" w:rsidR="007B4710" w:rsidRPr="00ED2F56" w:rsidRDefault="00ED2F56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популяризация детского отдыха и активного детского туризма в </w:t>
      </w:r>
      <w:r>
        <w:rPr>
          <w:rFonts w:ascii="Times New Roman" w:hAnsi="Times New Roman" w:cs="Times New Roman"/>
          <w:sz w:val="28"/>
          <w:szCs w:val="28"/>
          <w:lang w:val="ru-RU"/>
        </w:rPr>
        <w:t>Самарской области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169FA92" w14:textId="77777777" w:rsidR="007B4710" w:rsidRPr="00ED2F56" w:rsidRDefault="00ED2F56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раскрытие творческого потенциала детей в сфере детско-юношеского туризма и детского отдыха;</w:t>
      </w:r>
    </w:p>
    <w:p w14:paraId="39BE91D3" w14:textId="77777777" w:rsidR="007B4710" w:rsidRPr="00ED2F56" w:rsidRDefault="00ED2F56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содействие созданию благоприятной среды для развития и реализации активной творческой и гражданской позиции детей;</w:t>
      </w:r>
    </w:p>
    <w:p w14:paraId="5EED1CE0" w14:textId="77777777" w:rsidR="007B4710" w:rsidRPr="00ED2F56" w:rsidRDefault="00ED2F56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формирование здорового образа жизни детей.</w:t>
      </w:r>
    </w:p>
    <w:p w14:paraId="49799351" w14:textId="77777777" w:rsidR="007B4710" w:rsidRDefault="00B33C41" w:rsidP="00474715">
      <w:pPr>
        <w:widowControl w:val="0"/>
        <w:suppressAutoHyphens/>
        <w:spacing w:after="0" w:line="360" w:lineRule="auto"/>
        <w:jc w:val="both"/>
        <w:rPr>
          <w:rFonts w:ascii="Times New Roman" w:eastAsia="Lucida Sans Unicode" w:hAnsi="Times New Roman" w:cs="Tahoma"/>
          <w:kern w:val="1"/>
          <w:sz w:val="28"/>
          <w:szCs w:val="28"/>
          <w:lang w:val="ru-RU" w:eastAsia="hi-IN" w:bidi="hi-IN"/>
        </w:rPr>
      </w:pPr>
      <w:r>
        <w:rPr>
          <w:rFonts w:ascii="Times New Roman" w:eastAsia="Lucida Sans Unicode" w:hAnsi="Times New Roman" w:cs="Tahoma"/>
          <w:kern w:val="1"/>
          <w:sz w:val="28"/>
          <w:szCs w:val="28"/>
          <w:lang w:val="ru-RU" w:eastAsia="hi-IN" w:bidi="hi-IN"/>
        </w:rPr>
        <w:t xml:space="preserve">1.5.  </w:t>
      </w:r>
      <w:r w:rsidRPr="00B33C41">
        <w:rPr>
          <w:rFonts w:ascii="Times New Roman" w:eastAsia="Lucida Sans Unicode" w:hAnsi="Times New Roman" w:cs="Tahoma"/>
          <w:kern w:val="1"/>
          <w:sz w:val="28"/>
          <w:szCs w:val="28"/>
          <w:lang w:val="ru-RU" w:eastAsia="hi-IN" w:bidi="hi-IN"/>
        </w:rPr>
        <w:t xml:space="preserve">Организатор Конкурса - государственное бюджетное образовательное учреждения дополнительного образования детей ЦРТДЮ «Центр </w:t>
      </w:r>
      <w:proofErr w:type="gramStart"/>
      <w:r w:rsidRPr="00B33C41">
        <w:rPr>
          <w:rFonts w:ascii="Times New Roman" w:eastAsia="Lucida Sans Unicode" w:hAnsi="Times New Roman" w:cs="Tahoma"/>
          <w:kern w:val="1"/>
          <w:sz w:val="28"/>
          <w:szCs w:val="28"/>
          <w:lang w:val="ru-RU" w:eastAsia="hi-IN" w:bidi="hi-IN"/>
        </w:rPr>
        <w:t>социализации  молодежи</w:t>
      </w:r>
      <w:proofErr w:type="gramEnd"/>
      <w:r w:rsidRPr="00B33C41">
        <w:rPr>
          <w:rFonts w:ascii="Times New Roman" w:eastAsia="Lucida Sans Unicode" w:hAnsi="Times New Roman" w:cs="Tahoma"/>
          <w:kern w:val="1"/>
          <w:sz w:val="28"/>
          <w:szCs w:val="28"/>
          <w:lang w:val="ru-RU" w:eastAsia="hi-IN" w:bidi="hi-IN"/>
        </w:rPr>
        <w:t>» (ГБОУ ДОД ЦРТДЮ ЦСМ).</w:t>
      </w:r>
    </w:p>
    <w:p w14:paraId="58157160" w14:textId="77777777" w:rsidR="00474715" w:rsidRPr="00474715" w:rsidRDefault="00474715" w:rsidP="00474715">
      <w:pPr>
        <w:widowControl w:val="0"/>
        <w:suppressAutoHyphens/>
        <w:spacing w:after="0" w:line="360" w:lineRule="auto"/>
        <w:jc w:val="both"/>
        <w:rPr>
          <w:rFonts w:ascii="Times New Roman" w:eastAsia="Lucida Sans Unicode" w:hAnsi="Times New Roman" w:cs="Tahoma"/>
          <w:kern w:val="1"/>
          <w:sz w:val="28"/>
          <w:szCs w:val="28"/>
          <w:lang w:val="ru-RU" w:eastAsia="hi-IN" w:bidi="hi-IN"/>
        </w:rPr>
      </w:pPr>
    </w:p>
    <w:p w14:paraId="49AB5FBE" w14:textId="77777777" w:rsidR="007B4710" w:rsidRPr="00B33C41" w:rsidRDefault="00067904" w:rsidP="00B33C41">
      <w:pPr>
        <w:pStyle w:val="Compact"/>
        <w:numPr>
          <w:ilvl w:val="0"/>
          <w:numId w:val="15"/>
        </w:numPr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33C41">
        <w:rPr>
          <w:rFonts w:ascii="Times New Roman" w:hAnsi="Times New Roman" w:cs="Times New Roman"/>
          <w:sz w:val="28"/>
          <w:szCs w:val="28"/>
          <w:lang w:val="ru-RU"/>
        </w:rPr>
        <w:t>Участники Конкурса и условия участия</w:t>
      </w:r>
    </w:p>
    <w:p w14:paraId="4E84DD21" w14:textId="77777777" w:rsidR="007B4710" w:rsidRPr="005D4C11" w:rsidRDefault="005D4C11" w:rsidP="005D4C11">
      <w:pPr>
        <w:pStyle w:val="a0"/>
        <w:numPr>
          <w:ilvl w:val="1"/>
          <w:numId w:val="15"/>
        </w:numPr>
        <w:spacing w:line="360" w:lineRule="auto"/>
        <w:ind w:left="0" w:firstLine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Конкурсе могут принимать участие о</w:t>
      </w:r>
      <w:r w:rsidR="00A97E5D">
        <w:rPr>
          <w:rFonts w:ascii="Times New Roman" w:hAnsi="Times New Roman" w:cs="Times New Roman"/>
          <w:sz w:val="28"/>
          <w:szCs w:val="28"/>
          <w:lang w:val="ru-RU"/>
        </w:rPr>
        <w:t>бучающиеся ОО Самарской области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 в возрасте от 12 лет до 17 лет включительн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и</w:t>
      </w:r>
      <w:r w:rsidRPr="005D4C1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2F56">
        <w:rPr>
          <w:rFonts w:ascii="Times New Roman" w:hAnsi="Times New Roman" w:cs="Times New Roman"/>
          <w:sz w:val="28"/>
          <w:szCs w:val="28"/>
          <w:lang w:val="ru-RU"/>
        </w:rPr>
        <w:t>коллективные авторские группы от 2 до 5 человек.</w:t>
      </w:r>
    </w:p>
    <w:p w14:paraId="5A242469" w14:textId="3F8E20BF" w:rsidR="007B4710" w:rsidRPr="00A97E5D" w:rsidRDefault="005D4C11" w:rsidP="005D4C11">
      <w:pPr>
        <w:pStyle w:val="a0"/>
        <w:spacing w:line="360" w:lineRule="auto"/>
        <w:rPr>
          <w:rFonts w:ascii="Times New Roman" w:hAnsi="Times New Roman" w:cs="Times New Roman"/>
          <w:color w:val="C00000"/>
          <w:sz w:val="28"/>
          <w:szCs w:val="28"/>
          <w:lang w:val="ru-RU"/>
        </w:rPr>
      </w:pPr>
      <w:r w:rsidRPr="00D923A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2.2.</w:t>
      </w:r>
      <w:r w:rsidR="00D923AE" w:rsidRPr="00D923A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923AE"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К заявке необходимо прикрепить видеоролик, подготовленный в соответствии с требованиями к конкурсным работам </w:t>
      </w:r>
      <w:r w:rsidR="00D923AE" w:rsidRPr="00D923A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стоящего Положения.</w:t>
      </w:r>
    </w:p>
    <w:p w14:paraId="3795BFCA" w14:textId="49D6E46B" w:rsidR="007B4710" w:rsidRPr="00D923AE" w:rsidRDefault="005D4C11" w:rsidP="00ED2F56">
      <w:pPr>
        <w:pStyle w:val="a0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3. </w:t>
      </w:r>
      <w:r w:rsidR="00D923AE" w:rsidRPr="00D923A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нкурс проводится с 1 сентября по 10 сентября 2020 года;</w:t>
      </w:r>
    </w:p>
    <w:p w14:paraId="06EB7497" w14:textId="3EFD27B0" w:rsidR="005D4C11" w:rsidRPr="00D923AE" w:rsidRDefault="005D4C11" w:rsidP="005D4C11">
      <w:pPr>
        <w:pStyle w:val="a0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923A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</w:t>
      </w:r>
      <w:r w:rsidR="00067904" w:rsidRPr="00D923A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="00D923A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  <w:r w:rsidR="00067904" w:rsidRPr="00D923A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="00D923AE">
        <w:rPr>
          <w:rFonts w:ascii="Times New Roman" w:hAnsi="Times New Roman" w:cs="Times New Roman"/>
          <w:sz w:val="28"/>
          <w:szCs w:val="28"/>
          <w:lang w:val="ru-RU"/>
        </w:rPr>
        <w:t xml:space="preserve">Работы победителей Конкурса отправляются на </w:t>
      </w:r>
      <w:r w:rsidR="00D923AE" w:rsidRPr="00ED2F56">
        <w:rPr>
          <w:rFonts w:ascii="Times New Roman" w:hAnsi="Times New Roman" w:cs="Times New Roman"/>
          <w:sz w:val="28"/>
          <w:szCs w:val="28"/>
          <w:lang w:val="ru-RU"/>
        </w:rPr>
        <w:t>Всероссийск</w:t>
      </w:r>
      <w:r w:rsidR="00D923AE">
        <w:rPr>
          <w:rFonts w:ascii="Times New Roman" w:hAnsi="Times New Roman" w:cs="Times New Roman"/>
          <w:sz w:val="28"/>
          <w:szCs w:val="28"/>
          <w:lang w:val="ru-RU"/>
        </w:rPr>
        <w:t>ий</w:t>
      </w:r>
      <w:r w:rsidR="00D923AE"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 этап</w:t>
      </w:r>
      <w:r w:rsidR="00D923A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1E46DEB" w14:textId="77777777" w:rsidR="00A97E5D" w:rsidRPr="0071149F" w:rsidRDefault="00A97E5D" w:rsidP="00A97E5D">
      <w:pPr>
        <w:pStyle w:val="a0"/>
        <w:spacing w:line="360" w:lineRule="auto"/>
        <w:rPr>
          <w:rFonts w:ascii="Times New Roman" w:hAnsi="Times New Roman" w:cs="Times New Roman"/>
          <w:color w:val="FF0000"/>
          <w:sz w:val="28"/>
          <w:szCs w:val="28"/>
          <w:lang w:val="ru-RU"/>
        </w:rPr>
      </w:pPr>
    </w:p>
    <w:p w14:paraId="1F3D49D0" w14:textId="0AA2ED68" w:rsidR="007B4710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2.</w:t>
      </w:r>
      <w:r w:rsidR="00675647">
        <w:rPr>
          <w:rFonts w:ascii="Times New Roman" w:hAnsi="Times New Roman" w:cs="Times New Roman"/>
          <w:sz w:val="28"/>
          <w:szCs w:val="28"/>
          <w:lang w:val="ru-RU"/>
        </w:rPr>
        <w:t>5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675647" w:rsidRPr="00ED2F56">
        <w:rPr>
          <w:rFonts w:ascii="Times New Roman" w:hAnsi="Times New Roman" w:cs="Times New Roman"/>
          <w:sz w:val="28"/>
          <w:szCs w:val="28"/>
          <w:lang w:val="ru-RU"/>
        </w:rPr>
        <w:t>Конкурсные материалы, направленные позднее 1</w:t>
      </w:r>
      <w:r w:rsidR="00675647">
        <w:rPr>
          <w:rFonts w:ascii="Times New Roman" w:hAnsi="Times New Roman" w:cs="Times New Roman"/>
          <w:sz w:val="28"/>
          <w:szCs w:val="28"/>
          <w:lang w:val="ru-RU"/>
        </w:rPr>
        <w:t>0</w:t>
      </w:r>
      <w:r w:rsidR="00675647"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 сентября 20</w:t>
      </w:r>
      <w:r w:rsidR="00675647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="00675647"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 года, а также с нарушением требований к ним, не рассматриваются</w:t>
      </w:r>
    </w:p>
    <w:p w14:paraId="0D457114" w14:textId="77777777" w:rsidR="005D4C11" w:rsidRDefault="005D4C11" w:rsidP="005D4C11">
      <w:pPr>
        <w:widowControl w:val="0"/>
        <w:suppressAutoHyphens/>
        <w:spacing w:after="0" w:line="360" w:lineRule="auto"/>
        <w:ind w:firstLine="709"/>
        <w:jc w:val="center"/>
        <w:rPr>
          <w:rFonts w:ascii="Times New Roman" w:eastAsia="Lucida Sans Unicode" w:hAnsi="Times New Roman" w:cs="Tahoma"/>
          <w:kern w:val="1"/>
          <w:sz w:val="28"/>
          <w:szCs w:val="28"/>
          <w:lang w:val="ru-RU" w:eastAsia="hi-IN" w:bidi="hi-IN"/>
        </w:rPr>
      </w:pPr>
    </w:p>
    <w:p w14:paraId="3C0FCECD" w14:textId="77777777" w:rsidR="00A97E5D" w:rsidRPr="005D4C11" w:rsidRDefault="00A97E5D" w:rsidP="005D4C11">
      <w:pPr>
        <w:widowControl w:val="0"/>
        <w:suppressAutoHyphens/>
        <w:spacing w:after="0" w:line="360" w:lineRule="auto"/>
        <w:ind w:firstLine="709"/>
        <w:jc w:val="center"/>
        <w:rPr>
          <w:rFonts w:ascii="Times New Roman" w:eastAsia="Lucida Sans Unicode" w:hAnsi="Times New Roman" w:cs="Tahoma"/>
          <w:kern w:val="1"/>
          <w:sz w:val="28"/>
          <w:szCs w:val="28"/>
          <w:lang w:val="ru-RU" w:eastAsia="hi-IN" w:bidi="hi-IN"/>
        </w:rPr>
      </w:pPr>
      <w:r w:rsidRPr="00A97E5D">
        <w:rPr>
          <w:rFonts w:ascii="Times New Roman" w:eastAsia="Lucida Sans Unicode" w:hAnsi="Times New Roman" w:cs="Tahoma"/>
          <w:kern w:val="1"/>
          <w:sz w:val="28"/>
          <w:szCs w:val="28"/>
          <w:lang w:val="ru-RU" w:eastAsia="hi-IN" w:bidi="hi-IN"/>
        </w:rPr>
        <w:t>3. Номинации Конкурса</w:t>
      </w:r>
    </w:p>
    <w:p w14:paraId="23BDABA1" w14:textId="77777777" w:rsidR="008F0F18" w:rsidRDefault="005D4C11" w:rsidP="008F0F1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. Конкурс проводится по следующим номинациям </w:t>
      </w:r>
    </w:p>
    <w:p w14:paraId="78CC8313" w14:textId="05B24996" w:rsidR="007B4710" w:rsidRPr="00D51A1A" w:rsidRDefault="00067904" w:rsidP="008F0F18">
      <w:pPr>
        <w:pStyle w:val="a0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51A1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етский отдых:</w:t>
      </w:r>
    </w:p>
    <w:p w14:paraId="58CD6311" w14:textId="04C8E0C7" w:rsidR="007B4710" w:rsidRPr="00D923AE" w:rsidRDefault="00067904" w:rsidP="00ED2F56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923A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. </w:t>
      </w:r>
      <w:r w:rsidR="00D923AE" w:rsidRPr="00D923A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Ура, каникулы!» — видеоролик о том, как хорошо проводить лето в лагере;</w:t>
      </w:r>
    </w:p>
    <w:p w14:paraId="505CCF98" w14:textId="2963DD9A" w:rsidR="007B4710" w:rsidRPr="00D923AE" w:rsidRDefault="00067904" w:rsidP="00ED2F56">
      <w:pPr>
        <w:pStyle w:val="a0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923A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2</w:t>
      </w:r>
      <w:r w:rsidR="00D923AE" w:rsidRPr="00D923A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«Золотой компас» — видеоролик о том, как проходит смена в палаточном лагере.</w:t>
      </w:r>
      <w:r w:rsidRPr="00D923A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14:paraId="1394DCAD" w14:textId="77777777" w:rsidR="007B4710" w:rsidRPr="00ED2F56" w:rsidRDefault="00067904" w:rsidP="00ED2F56">
      <w:pPr>
        <w:pStyle w:val="Compact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ED2F56">
        <w:rPr>
          <w:rFonts w:ascii="Times New Roman" w:hAnsi="Times New Roman" w:cs="Times New Roman"/>
          <w:sz w:val="28"/>
          <w:szCs w:val="28"/>
        </w:rPr>
        <w:t>Детский</w:t>
      </w:r>
      <w:proofErr w:type="spellEnd"/>
      <w:r w:rsidRPr="00ED2F5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56">
        <w:rPr>
          <w:rFonts w:ascii="Times New Roman" w:hAnsi="Times New Roman" w:cs="Times New Roman"/>
          <w:sz w:val="28"/>
          <w:szCs w:val="28"/>
        </w:rPr>
        <w:t>туризм</w:t>
      </w:r>
      <w:proofErr w:type="spellEnd"/>
      <w:r w:rsidRPr="00ED2F56">
        <w:rPr>
          <w:rFonts w:ascii="Times New Roman" w:hAnsi="Times New Roman" w:cs="Times New Roman"/>
          <w:sz w:val="28"/>
          <w:szCs w:val="28"/>
        </w:rPr>
        <w:t>:</w:t>
      </w:r>
    </w:p>
    <w:p w14:paraId="50E2A63F" w14:textId="77777777" w:rsidR="007B4710" w:rsidRPr="00ED2F56" w:rsidRDefault="00067904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t>2.1. «Искусство путешествовать» — видеоролик на тему, как проходит поход, экспедиция;</w:t>
      </w:r>
    </w:p>
    <w:p w14:paraId="2210B114" w14:textId="77777777" w:rsidR="007B4710" w:rsidRPr="00ED2F56" w:rsidRDefault="00067904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t>2.2. «Необычайные приключения» — видеоролик об интересных событиях в походе.</w:t>
      </w:r>
    </w:p>
    <w:p w14:paraId="75661F35" w14:textId="77777777" w:rsidR="007B4710" w:rsidRPr="00ED2F56" w:rsidRDefault="00067904" w:rsidP="005D4C11">
      <w:pPr>
        <w:pStyle w:val="Compact"/>
        <w:numPr>
          <w:ilvl w:val="0"/>
          <w:numId w:val="16"/>
        </w:num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ED2F56">
        <w:rPr>
          <w:rFonts w:ascii="Times New Roman" w:hAnsi="Times New Roman" w:cs="Times New Roman"/>
          <w:sz w:val="28"/>
          <w:szCs w:val="28"/>
        </w:rPr>
        <w:t>Требования</w:t>
      </w:r>
      <w:proofErr w:type="spellEnd"/>
      <w:r w:rsidRPr="00ED2F56">
        <w:rPr>
          <w:rFonts w:ascii="Times New Roman" w:hAnsi="Times New Roman" w:cs="Times New Roman"/>
          <w:sz w:val="28"/>
          <w:szCs w:val="28"/>
        </w:rPr>
        <w:t xml:space="preserve"> к </w:t>
      </w:r>
      <w:proofErr w:type="spellStart"/>
      <w:r w:rsidRPr="00ED2F56">
        <w:rPr>
          <w:rFonts w:ascii="Times New Roman" w:hAnsi="Times New Roman" w:cs="Times New Roman"/>
          <w:sz w:val="28"/>
          <w:szCs w:val="28"/>
        </w:rPr>
        <w:t>конкурсным</w:t>
      </w:r>
      <w:proofErr w:type="spellEnd"/>
      <w:r w:rsidRPr="00ED2F5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56">
        <w:rPr>
          <w:rFonts w:ascii="Times New Roman" w:hAnsi="Times New Roman" w:cs="Times New Roman"/>
          <w:sz w:val="28"/>
          <w:szCs w:val="28"/>
        </w:rPr>
        <w:t>работам</w:t>
      </w:r>
      <w:proofErr w:type="spellEnd"/>
    </w:p>
    <w:p w14:paraId="69C83760" w14:textId="77777777" w:rsidR="007B4710" w:rsidRPr="00ED2F56" w:rsidRDefault="005D4C11" w:rsidP="00ED2F56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1. Участники самостоятельно определяют жанр видеоролика (интервью, репортаж, видеоклип, анимационный фильм и т.д.); общая идея видеоконтента соответствует социальной рекламе, без продвижения собственного бренда.</w:t>
      </w:r>
    </w:p>
    <w:p w14:paraId="41015948" w14:textId="77777777" w:rsidR="007B4710" w:rsidRPr="00ED2F56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2. Видеоролик может быть снят с использованием любого устройства;</w:t>
      </w:r>
    </w:p>
    <w:p w14:paraId="6BCAFF36" w14:textId="77777777" w:rsidR="007B4710" w:rsidRPr="00ED2F56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3. Формат воспроизведения МР4, МРЕС;</w:t>
      </w:r>
    </w:p>
    <w:p w14:paraId="65ADB593" w14:textId="77777777" w:rsidR="007B4710" w:rsidRPr="00ED2F56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4. В ролике могут использоваться фотографии, слайд-шоу, но не более 30% продолжительности всего видеоролика;</w:t>
      </w:r>
    </w:p>
    <w:p w14:paraId="541BA516" w14:textId="77777777" w:rsidR="007B4710" w:rsidRPr="00ED2F56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4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5. Оптимальное разрешение видеоролика (предпочтительно) 1920х1080 (</w:t>
      </w:r>
      <w:proofErr w:type="spellStart"/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ЕоП</w:t>
      </w:r>
      <w:proofErr w:type="spellEnd"/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 НО, 1080р), но не меньше, чем 720х576;</w:t>
      </w:r>
    </w:p>
    <w:p w14:paraId="43993148" w14:textId="77777777" w:rsidR="007B4710" w:rsidRPr="00ED2F56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6. Ориентация горизонтальная; 6.7. Продолжительность видеоролика от 1 до 3 минут;</w:t>
      </w:r>
    </w:p>
    <w:p w14:paraId="67046D66" w14:textId="77777777" w:rsidR="007B4710" w:rsidRPr="00ED2F56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>7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 Участие в видеоролике непосредственно участника Конкурса — не обязательно;</w:t>
      </w:r>
    </w:p>
    <w:p w14:paraId="2FE5BE84" w14:textId="77777777" w:rsidR="007B4710" w:rsidRPr="00ED2F56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 На конкурс не принимаются ролики рекламного характера, оскорбляющие достоинства и чувства других людей, не укладывающиеся в тематику конкурса;</w:t>
      </w:r>
    </w:p>
    <w:p w14:paraId="1BCAAD57" w14:textId="77777777" w:rsidR="007B4710" w:rsidRPr="00ED2F56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 Использование при монтаже и съемке видеоролика специальных программ и инструментов — на усмотрение участников;</w:t>
      </w:r>
    </w:p>
    <w:p w14:paraId="49689ED9" w14:textId="77777777" w:rsidR="007B4710" w:rsidRPr="00ED2F56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1</w:t>
      </w:r>
      <w:r>
        <w:rPr>
          <w:rFonts w:ascii="Times New Roman" w:hAnsi="Times New Roman" w:cs="Times New Roman"/>
          <w:sz w:val="28"/>
          <w:szCs w:val="28"/>
          <w:lang w:val="ru-RU"/>
        </w:rPr>
        <w:t>0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 Конкурсная работа не должна содержать водяных знаков и других логотипов на протяжении всего хронометража.</w:t>
      </w:r>
    </w:p>
    <w:p w14:paraId="4DA2C62B" w14:textId="77777777" w:rsidR="007B4710" w:rsidRPr="00ED2F56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1</w:t>
      </w: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 Все материалы и документы должны быть на русском языке.</w:t>
      </w:r>
    </w:p>
    <w:p w14:paraId="2BA839BC" w14:textId="77777777" w:rsidR="005D4C11" w:rsidRPr="0071149F" w:rsidRDefault="005D4C11" w:rsidP="00ED2F56">
      <w:pPr>
        <w:pStyle w:val="a0"/>
        <w:spacing w:line="360" w:lineRule="auto"/>
        <w:rPr>
          <w:rFonts w:ascii="Times New Roman" w:hAnsi="Times New Roman" w:cs="Times New Roman"/>
          <w:color w:val="C00000"/>
          <w:sz w:val="28"/>
          <w:szCs w:val="28"/>
          <w:lang w:val="ru-RU"/>
        </w:rPr>
      </w:pPr>
    </w:p>
    <w:p w14:paraId="6FBBB716" w14:textId="77777777" w:rsidR="007B4710" w:rsidRPr="00ED2F56" w:rsidRDefault="00067904" w:rsidP="005D4C11">
      <w:pPr>
        <w:pStyle w:val="a0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t>5 Определение и награждение победителей</w:t>
      </w:r>
    </w:p>
    <w:p w14:paraId="0F6BC660" w14:textId="77777777" w:rsidR="0071149F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1. Победители и призеры Конкурса определяются в каждой номинации Конкурса.</w:t>
      </w:r>
    </w:p>
    <w:p w14:paraId="34A5FC42" w14:textId="77777777" w:rsidR="007B4710" w:rsidRPr="00ED2F56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2. Представленные на Конкурс материалы проходят экспертизу видеороликов, включающую содержательную и техническую экспертную оценки.</w:t>
      </w:r>
    </w:p>
    <w:p w14:paraId="5ECB5055" w14:textId="77777777" w:rsidR="005D4C11" w:rsidRDefault="00067904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Содержательная экспертная оценка видеороликов — осуществляется по следующим критериям: </w:t>
      </w:r>
    </w:p>
    <w:p w14:paraId="38D5BD59" w14:textId="77777777" w:rsidR="007B4710" w:rsidRPr="00ED2F56" w:rsidRDefault="00067904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spellStart"/>
      <w:r w:rsidRPr="00ED2F56">
        <w:rPr>
          <w:rFonts w:ascii="Times New Roman" w:hAnsi="Times New Roman" w:cs="Times New Roman"/>
          <w:sz w:val="28"/>
          <w:szCs w:val="28"/>
        </w:rPr>
        <w:t>Соответствие</w:t>
      </w:r>
      <w:proofErr w:type="spellEnd"/>
      <w:r w:rsidRPr="00ED2F5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56">
        <w:rPr>
          <w:rFonts w:ascii="Times New Roman" w:hAnsi="Times New Roman" w:cs="Times New Roman"/>
          <w:sz w:val="28"/>
          <w:szCs w:val="28"/>
        </w:rPr>
        <w:t>работы</w:t>
      </w:r>
      <w:proofErr w:type="spellEnd"/>
      <w:r w:rsidRPr="00ED2F5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56">
        <w:rPr>
          <w:rFonts w:ascii="Times New Roman" w:hAnsi="Times New Roman" w:cs="Times New Roman"/>
          <w:sz w:val="28"/>
          <w:szCs w:val="28"/>
        </w:rPr>
        <w:t>заявленной</w:t>
      </w:r>
      <w:proofErr w:type="spellEnd"/>
      <w:r w:rsidRPr="00ED2F5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56">
        <w:rPr>
          <w:rFonts w:ascii="Times New Roman" w:hAnsi="Times New Roman" w:cs="Times New Roman"/>
          <w:sz w:val="28"/>
          <w:szCs w:val="28"/>
        </w:rPr>
        <w:t>номинации</w:t>
      </w:r>
      <w:proofErr w:type="spellEnd"/>
      <w:r w:rsidRPr="00ED2F56">
        <w:rPr>
          <w:rFonts w:ascii="Times New Roman" w:hAnsi="Times New Roman" w:cs="Times New Roman"/>
          <w:sz w:val="28"/>
          <w:szCs w:val="28"/>
        </w:rPr>
        <w:t>;</w:t>
      </w:r>
    </w:p>
    <w:p w14:paraId="7ACDCB75" w14:textId="77777777" w:rsidR="007B4710" w:rsidRPr="00ED2F56" w:rsidRDefault="00067904" w:rsidP="00ED2F56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lastRenderedPageBreak/>
        <w:t>Аргументированность и глубина раскрытия темы, ясность представления; а Оригинальность видеоролика (новизна идеи);</w:t>
      </w:r>
    </w:p>
    <w:p w14:paraId="44033653" w14:textId="77777777" w:rsidR="007B4710" w:rsidRPr="00ED2F56" w:rsidRDefault="00067904" w:rsidP="00ED2F56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ED2F56">
        <w:rPr>
          <w:rFonts w:ascii="Times New Roman" w:hAnsi="Times New Roman" w:cs="Times New Roman"/>
          <w:sz w:val="28"/>
          <w:szCs w:val="28"/>
        </w:rPr>
        <w:t>Информативность</w:t>
      </w:r>
      <w:proofErr w:type="spellEnd"/>
      <w:r w:rsidRPr="00ED2F56">
        <w:rPr>
          <w:rFonts w:ascii="Times New Roman" w:hAnsi="Times New Roman" w:cs="Times New Roman"/>
          <w:sz w:val="28"/>
          <w:szCs w:val="28"/>
        </w:rPr>
        <w:t>.</w:t>
      </w:r>
    </w:p>
    <w:p w14:paraId="4A47DA81" w14:textId="77777777" w:rsidR="007B4710" w:rsidRPr="00ED2F56" w:rsidRDefault="00067904" w:rsidP="00ED2F56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Техническая экспертная оценка видеороликов осуществляется по следующим критериям: 1. </w:t>
      </w:r>
      <w:proofErr w:type="spellStart"/>
      <w:r w:rsidRPr="00ED2F56">
        <w:rPr>
          <w:rFonts w:ascii="Times New Roman" w:hAnsi="Times New Roman" w:cs="Times New Roman"/>
          <w:sz w:val="28"/>
          <w:szCs w:val="28"/>
        </w:rPr>
        <w:t>Качество</w:t>
      </w:r>
      <w:proofErr w:type="spellEnd"/>
      <w:r w:rsidRPr="00ED2F5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56">
        <w:rPr>
          <w:rFonts w:ascii="Times New Roman" w:hAnsi="Times New Roman" w:cs="Times New Roman"/>
          <w:sz w:val="28"/>
          <w:szCs w:val="28"/>
        </w:rPr>
        <w:t>видеосъемки</w:t>
      </w:r>
      <w:proofErr w:type="spellEnd"/>
      <w:r w:rsidRPr="00ED2F56">
        <w:rPr>
          <w:rFonts w:ascii="Times New Roman" w:hAnsi="Times New Roman" w:cs="Times New Roman"/>
          <w:sz w:val="28"/>
          <w:szCs w:val="28"/>
        </w:rPr>
        <w:t>;</w:t>
      </w:r>
    </w:p>
    <w:p w14:paraId="41966439" w14:textId="77777777" w:rsidR="007B4710" w:rsidRPr="00ED2F56" w:rsidRDefault="00067904" w:rsidP="00ED2F56">
      <w:pPr>
        <w:pStyle w:val="Compact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t>Уровень владения специальными выразительными средствами;</w:t>
      </w:r>
    </w:p>
    <w:p w14:paraId="418FC4FC" w14:textId="77777777" w:rsidR="007B4710" w:rsidRPr="00ED2F56" w:rsidRDefault="00067904" w:rsidP="00ED2F56">
      <w:pPr>
        <w:pStyle w:val="Compact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t>Эстетичность работы (общее эмоциональное восприятие); | Соответствие работы заявленным требованиям.</w:t>
      </w:r>
    </w:p>
    <w:p w14:paraId="4384CF10" w14:textId="77777777" w:rsidR="0071149F" w:rsidRPr="00ED2F56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 Победители и призеры в каждой из номинаций Конкурса награждаются призами.</w:t>
      </w:r>
    </w:p>
    <w:p w14:paraId="590878A5" w14:textId="77777777" w:rsidR="007B4710" w:rsidRPr="00ED2F56" w:rsidRDefault="00067904" w:rsidP="005D4C11">
      <w:pPr>
        <w:pStyle w:val="Compact"/>
        <w:numPr>
          <w:ilvl w:val="0"/>
          <w:numId w:val="17"/>
        </w:num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ED2F56">
        <w:rPr>
          <w:rFonts w:ascii="Times New Roman" w:hAnsi="Times New Roman" w:cs="Times New Roman"/>
          <w:sz w:val="28"/>
          <w:szCs w:val="28"/>
        </w:rPr>
        <w:t>Авторские</w:t>
      </w:r>
      <w:proofErr w:type="spellEnd"/>
      <w:r w:rsidRPr="00ED2F5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56">
        <w:rPr>
          <w:rFonts w:ascii="Times New Roman" w:hAnsi="Times New Roman" w:cs="Times New Roman"/>
          <w:sz w:val="28"/>
          <w:szCs w:val="28"/>
        </w:rPr>
        <w:t>права</w:t>
      </w:r>
      <w:proofErr w:type="spellEnd"/>
      <w:r w:rsidRPr="00ED2F5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56">
        <w:rPr>
          <w:rFonts w:ascii="Times New Roman" w:hAnsi="Times New Roman" w:cs="Times New Roman"/>
          <w:sz w:val="28"/>
          <w:szCs w:val="28"/>
        </w:rPr>
        <w:t>участников</w:t>
      </w:r>
      <w:proofErr w:type="spellEnd"/>
      <w:r w:rsidRPr="00ED2F5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D2F56">
        <w:rPr>
          <w:rFonts w:ascii="Times New Roman" w:hAnsi="Times New Roman" w:cs="Times New Roman"/>
          <w:sz w:val="28"/>
          <w:szCs w:val="28"/>
        </w:rPr>
        <w:t>Конкурса</w:t>
      </w:r>
      <w:proofErr w:type="spellEnd"/>
    </w:p>
    <w:p w14:paraId="350937FF" w14:textId="77777777" w:rsidR="007B4710" w:rsidRPr="00ED2F56" w:rsidRDefault="005D4C11" w:rsidP="00ED2F56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1. Видеоролики, присланные на Конкурс, не возвращаются и рецензии на них не высылаются.</w:t>
      </w:r>
    </w:p>
    <w:p w14:paraId="3DB5F440" w14:textId="77777777" w:rsidR="007B4710" w:rsidRPr="00ED2F56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2. Ответственность за содержание представленных на Конкурс работ организаторы Конкурса не несут. Претензии, связанные с нарушением авторских прав‚ направляются непосредственно лицам, представившим материалы на Конкурс.</w:t>
      </w:r>
    </w:p>
    <w:p w14:paraId="08680116" w14:textId="77777777" w:rsidR="007B4710" w:rsidRPr="00ED2F56" w:rsidRDefault="005D4C1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.3. Поступление конкурсных материалов в Оргкомитет будет рассматриваться как согласие автора (авторов) на возможную публикацию отдельных материалов с соблюдением авторских прав (Приложение 5).</w:t>
      </w:r>
    </w:p>
    <w:p w14:paraId="18FE678F" w14:textId="77777777" w:rsidR="0071149F" w:rsidRDefault="0071149F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72D7A61F" w14:textId="77777777" w:rsidR="0071149F" w:rsidRDefault="0071149F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365844C0" w14:textId="5D0506FE" w:rsidR="005D4C11" w:rsidRDefault="005D4C11" w:rsidP="00675647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24EA22FB" w14:textId="77777777" w:rsidR="00D51A1A" w:rsidRDefault="00D51A1A" w:rsidP="00675647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735257A2" w14:textId="77777777" w:rsidR="007B4710" w:rsidRPr="00ED2F56" w:rsidRDefault="00067904" w:rsidP="0071149F">
      <w:pPr>
        <w:pStyle w:val="a0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lastRenderedPageBreak/>
        <w:t>ЗАЯВКА</w:t>
      </w:r>
    </w:p>
    <w:p w14:paraId="26CFD280" w14:textId="4A7C184A" w:rsidR="00A76F21" w:rsidRPr="00ED2F56" w:rsidRDefault="00067904" w:rsidP="00A76F21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t>на участие в</w:t>
      </w:r>
      <w:r w:rsidR="00A76F21">
        <w:rPr>
          <w:rFonts w:ascii="Times New Roman" w:hAnsi="Times New Roman" w:cs="Times New Roman"/>
          <w:sz w:val="28"/>
          <w:szCs w:val="28"/>
          <w:lang w:val="ru-RU"/>
        </w:rPr>
        <w:t xml:space="preserve"> региональном этапе</w:t>
      </w:r>
      <w:r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 Всероссийско</w:t>
      </w:r>
      <w:r w:rsidR="00A76F21">
        <w:rPr>
          <w:rFonts w:ascii="Times New Roman" w:hAnsi="Times New Roman" w:cs="Times New Roman"/>
          <w:sz w:val="28"/>
          <w:szCs w:val="28"/>
          <w:lang w:val="ru-RU"/>
        </w:rPr>
        <w:t>го</w:t>
      </w:r>
      <w:r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 конкурс</w:t>
      </w:r>
      <w:r w:rsidR="00A76F21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 видеороликов об организации детского</w:t>
      </w:r>
      <w:r w:rsidR="00A76F21" w:rsidRPr="00A76F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76F21" w:rsidRPr="00ED2F56">
        <w:rPr>
          <w:rFonts w:ascii="Times New Roman" w:hAnsi="Times New Roman" w:cs="Times New Roman"/>
          <w:sz w:val="28"/>
          <w:szCs w:val="28"/>
          <w:lang w:val="ru-RU"/>
        </w:rPr>
        <w:t>отдыха и детско-юношеского туризма «Как я провел это лето»</w:t>
      </w:r>
    </w:p>
    <w:p w14:paraId="38F8D28B" w14:textId="0DCB4754" w:rsidR="007B4710" w:rsidRPr="00ED2F56" w:rsidRDefault="007B4710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13A4C080" w14:textId="77777777" w:rsidR="007B4710" w:rsidRPr="00ED2F56" w:rsidRDefault="00067904" w:rsidP="00ED2F56">
      <w:pPr>
        <w:pStyle w:val="Compact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Конкурсная номинация (в соответствии с пунктом 5.3. </w:t>
      </w:r>
      <w:proofErr w:type="spellStart"/>
      <w:r w:rsidRPr="00ED2F56">
        <w:rPr>
          <w:rFonts w:ascii="Times New Roman" w:hAnsi="Times New Roman" w:cs="Times New Roman"/>
          <w:sz w:val="28"/>
          <w:szCs w:val="28"/>
        </w:rPr>
        <w:t>Положения</w:t>
      </w:r>
      <w:proofErr w:type="spellEnd"/>
      <w:r w:rsidRPr="00ED2F56">
        <w:rPr>
          <w:rFonts w:ascii="Times New Roman" w:hAnsi="Times New Roman" w:cs="Times New Roman"/>
          <w:sz w:val="28"/>
          <w:szCs w:val="28"/>
        </w:rPr>
        <w:t>).</w:t>
      </w:r>
    </w:p>
    <w:p w14:paraId="3279BBE7" w14:textId="77777777" w:rsidR="007B4710" w:rsidRPr="00ED2F56" w:rsidRDefault="00067904" w:rsidP="00ED2F56">
      <w:pPr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D2F56">
        <w:rPr>
          <w:rFonts w:ascii="Times New Roman" w:hAnsi="Times New Roman" w:cs="Times New Roman"/>
          <w:sz w:val="28"/>
          <w:szCs w:val="28"/>
        </w:rPr>
        <w:t>Полное наименование видеоролика</w:t>
      </w:r>
    </w:p>
    <w:p w14:paraId="0A9B6A56" w14:textId="0CBF172A" w:rsidR="0071149F" w:rsidRPr="00A76F21" w:rsidRDefault="00067904" w:rsidP="00ED2F56">
      <w:pPr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D2F56">
        <w:rPr>
          <w:rFonts w:ascii="Times New Roman" w:hAnsi="Times New Roman" w:cs="Times New Roman"/>
          <w:sz w:val="28"/>
          <w:szCs w:val="28"/>
        </w:rPr>
        <w:t>ФИО автора, разработчика (коллектива)</w:t>
      </w:r>
    </w:p>
    <w:p w14:paraId="074B1BA5" w14:textId="0E700E9E" w:rsidR="007B4710" w:rsidRPr="00ED2F56" w:rsidRDefault="00A76F21" w:rsidP="00ED2F56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 xml:space="preserve"> Почтовый адрес (фактический) организации, участника Конкурса</w:t>
      </w:r>
      <w:r w:rsidRPr="00A76F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2F56">
        <w:rPr>
          <w:rFonts w:ascii="Times New Roman" w:hAnsi="Times New Roman" w:cs="Times New Roman"/>
          <w:sz w:val="28"/>
          <w:szCs w:val="28"/>
          <w:lang w:val="ru-RU"/>
        </w:rPr>
        <w:t>с указанием</w:t>
      </w:r>
    </w:p>
    <w:p w14:paraId="67704E77" w14:textId="1804FF13" w:rsidR="007B4710" w:rsidRPr="00ED2F56" w:rsidRDefault="00067904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t>индекса</w:t>
      </w:r>
    </w:p>
    <w:p w14:paraId="5A7F0B64" w14:textId="7C066808" w:rsidR="007B4710" w:rsidRPr="00ED2F56" w:rsidRDefault="00A76F21" w:rsidP="00A76F21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067904" w:rsidRPr="00ED2F56">
        <w:rPr>
          <w:rFonts w:ascii="Times New Roman" w:hAnsi="Times New Roman" w:cs="Times New Roman"/>
          <w:sz w:val="28"/>
          <w:szCs w:val="28"/>
          <w:lang w:val="ru-RU"/>
        </w:rPr>
        <w:t>Контактный телефон, электронный адрес участника Конкурса</w:t>
      </w:r>
    </w:p>
    <w:p w14:paraId="3B4E18F1" w14:textId="77777777" w:rsidR="00A76F21" w:rsidRDefault="00A76F21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56E4DE4F" w14:textId="1CD1E515" w:rsidR="007B4710" w:rsidRPr="00ED2F56" w:rsidRDefault="00067904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t>Дата заполнения</w:t>
      </w:r>
    </w:p>
    <w:p w14:paraId="25315484" w14:textId="77777777" w:rsidR="007B4710" w:rsidRPr="00ED2F56" w:rsidRDefault="00067904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ED2F56">
        <w:rPr>
          <w:rFonts w:ascii="Times New Roman" w:hAnsi="Times New Roman" w:cs="Times New Roman"/>
          <w:sz w:val="28"/>
          <w:szCs w:val="28"/>
          <w:lang w:val="ru-RU"/>
        </w:rPr>
        <w:t>Подпись руководителя организации</w:t>
      </w:r>
    </w:p>
    <w:p w14:paraId="7084214B" w14:textId="77777777" w:rsidR="0071149F" w:rsidRDefault="0071149F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17FE362E" w14:textId="77777777" w:rsidR="0071149F" w:rsidRDefault="0071149F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0E7146F9" w14:textId="77777777" w:rsidR="0071149F" w:rsidRDefault="0071149F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2ABC8424" w14:textId="77777777" w:rsidR="0071149F" w:rsidRDefault="0071149F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1D263013" w14:textId="77777777" w:rsidR="0071149F" w:rsidRDefault="0071149F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5D0EF7F5" w14:textId="77777777" w:rsidR="0071149F" w:rsidRDefault="0071149F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224B4E8B" w14:textId="77777777" w:rsidR="0071149F" w:rsidRDefault="0071149F" w:rsidP="00ED2F56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41F4EBD2" w14:textId="77777777" w:rsidR="007B4710" w:rsidRPr="00ED2F56" w:rsidRDefault="00067904" w:rsidP="00ED2F56">
      <w:pPr>
        <w:pStyle w:val="a0"/>
        <w:spacing w:line="360" w:lineRule="auto"/>
        <w:rPr>
          <w:lang w:val="ru-RU"/>
        </w:rPr>
      </w:pPr>
      <w:r w:rsidRPr="00ED2F56">
        <w:rPr>
          <w:lang w:val="ru-RU"/>
        </w:rPr>
        <w:lastRenderedPageBreak/>
        <w:t xml:space="preserve"> </w:t>
      </w:r>
    </w:p>
    <w:sectPr w:rsidR="007B4710" w:rsidRPr="00ED2F56" w:rsidSect="005D4C11">
      <w:pgSz w:w="12240" w:h="15840"/>
      <w:pgMar w:top="1134" w:right="850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A83874" w14:textId="77777777" w:rsidR="006B5418" w:rsidRDefault="006B5418">
      <w:pPr>
        <w:spacing w:after="0"/>
      </w:pPr>
      <w:r>
        <w:separator/>
      </w:r>
    </w:p>
  </w:endnote>
  <w:endnote w:type="continuationSeparator" w:id="0">
    <w:p w14:paraId="2D5EE13D" w14:textId="77777777" w:rsidR="006B5418" w:rsidRDefault="006B54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F8EC81" w14:textId="77777777" w:rsidR="006B5418" w:rsidRDefault="006B5418">
      <w:r>
        <w:separator/>
      </w:r>
    </w:p>
  </w:footnote>
  <w:footnote w:type="continuationSeparator" w:id="0">
    <w:p w14:paraId="198773FA" w14:textId="77777777" w:rsidR="006B5418" w:rsidRDefault="006B54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0E645C7"/>
    <w:multiLevelType w:val="multilevel"/>
    <w:tmpl w:val="863E8AE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2C0BDBD"/>
    <w:multiLevelType w:val="multilevel"/>
    <w:tmpl w:val="1C4C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8B55EC30"/>
    <w:multiLevelType w:val="multilevel"/>
    <w:tmpl w:val="E04A15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A72FE23E"/>
    <w:multiLevelType w:val="multilevel"/>
    <w:tmpl w:val="D72676DA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  <w:rPr>
        <w:lang w:val="ru-RU"/>
      </w:r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10EEC0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21B5B60"/>
    <w:multiLevelType w:val="hybridMultilevel"/>
    <w:tmpl w:val="D7AC8AE6"/>
    <w:lvl w:ilvl="0" w:tplc="49B61910">
      <w:start w:val="4"/>
      <w:numFmt w:val="decimal"/>
      <w:lvlText w:val="%1"/>
      <w:lvlJc w:val="left"/>
      <w:pPr>
        <w:ind w:left="8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" w15:restartNumberingAfterBreak="0">
    <w:nsid w:val="1CB039DC"/>
    <w:multiLevelType w:val="multilevel"/>
    <w:tmpl w:val="E2F0A6A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20A33FE8"/>
    <w:multiLevelType w:val="hybridMultilevel"/>
    <w:tmpl w:val="96826E96"/>
    <w:lvl w:ilvl="0" w:tplc="6E2ACB16">
      <w:start w:val="6"/>
      <w:numFmt w:val="decimal"/>
      <w:lvlText w:val="%1"/>
      <w:lvlJc w:val="left"/>
      <w:pPr>
        <w:ind w:left="12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20" w:hanging="360"/>
      </w:pPr>
    </w:lvl>
    <w:lvl w:ilvl="2" w:tplc="0419001B" w:tentative="1">
      <w:start w:val="1"/>
      <w:numFmt w:val="lowerRoman"/>
      <w:lvlText w:val="%3."/>
      <w:lvlJc w:val="right"/>
      <w:pPr>
        <w:ind w:left="2640" w:hanging="180"/>
      </w:pPr>
    </w:lvl>
    <w:lvl w:ilvl="3" w:tplc="0419000F" w:tentative="1">
      <w:start w:val="1"/>
      <w:numFmt w:val="decimal"/>
      <w:lvlText w:val="%4."/>
      <w:lvlJc w:val="left"/>
      <w:pPr>
        <w:ind w:left="3360" w:hanging="360"/>
      </w:pPr>
    </w:lvl>
    <w:lvl w:ilvl="4" w:tplc="04190019" w:tentative="1">
      <w:start w:val="1"/>
      <w:numFmt w:val="lowerLetter"/>
      <w:lvlText w:val="%5."/>
      <w:lvlJc w:val="left"/>
      <w:pPr>
        <w:ind w:left="4080" w:hanging="360"/>
      </w:pPr>
    </w:lvl>
    <w:lvl w:ilvl="5" w:tplc="0419001B" w:tentative="1">
      <w:start w:val="1"/>
      <w:numFmt w:val="lowerRoman"/>
      <w:lvlText w:val="%6."/>
      <w:lvlJc w:val="right"/>
      <w:pPr>
        <w:ind w:left="4800" w:hanging="180"/>
      </w:pPr>
    </w:lvl>
    <w:lvl w:ilvl="6" w:tplc="0419000F" w:tentative="1">
      <w:start w:val="1"/>
      <w:numFmt w:val="decimal"/>
      <w:lvlText w:val="%7."/>
      <w:lvlJc w:val="left"/>
      <w:pPr>
        <w:ind w:left="5520" w:hanging="360"/>
      </w:pPr>
    </w:lvl>
    <w:lvl w:ilvl="7" w:tplc="04190019" w:tentative="1">
      <w:start w:val="1"/>
      <w:numFmt w:val="lowerLetter"/>
      <w:lvlText w:val="%8."/>
      <w:lvlJc w:val="left"/>
      <w:pPr>
        <w:ind w:left="6240" w:hanging="360"/>
      </w:pPr>
    </w:lvl>
    <w:lvl w:ilvl="8" w:tplc="041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8" w15:restartNumberingAfterBreak="0">
    <w:nsid w:val="315CDA45"/>
    <w:multiLevelType w:val="multilevel"/>
    <w:tmpl w:val="B500523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C7765CB"/>
    <w:multiLevelType w:val="multilevel"/>
    <w:tmpl w:val="FB0EFD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257F2A4"/>
    <w:multiLevelType w:val="multilevel"/>
    <w:tmpl w:val="7FC87B9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8C01BB9"/>
    <w:multiLevelType w:val="multilevel"/>
    <w:tmpl w:val="36E45B7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1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2">
    <w:abstractNumId w:val="9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9"/>
  </w:num>
  <w:num w:numId="15">
    <w:abstractNumId w:val="6"/>
  </w:num>
  <w:num w:numId="16">
    <w:abstractNumId w:val="5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7904"/>
    <w:rsid w:val="002A1A56"/>
    <w:rsid w:val="003648F7"/>
    <w:rsid w:val="00391403"/>
    <w:rsid w:val="00474715"/>
    <w:rsid w:val="004B171D"/>
    <w:rsid w:val="004E29B3"/>
    <w:rsid w:val="00590D07"/>
    <w:rsid w:val="00595A3D"/>
    <w:rsid w:val="005D4C11"/>
    <w:rsid w:val="00675647"/>
    <w:rsid w:val="006B5418"/>
    <w:rsid w:val="0071149F"/>
    <w:rsid w:val="00784D58"/>
    <w:rsid w:val="007B4710"/>
    <w:rsid w:val="008D6863"/>
    <w:rsid w:val="008F0F18"/>
    <w:rsid w:val="00A76F21"/>
    <w:rsid w:val="00A97E5D"/>
    <w:rsid w:val="00B26057"/>
    <w:rsid w:val="00B33C41"/>
    <w:rsid w:val="00B86B75"/>
    <w:rsid w:val="00BC48D5"/>
    <w:rsid w:val="00C36279"/>
    <w:rsid w:val="00CB6EE9"/>
    <w:rsid w:val="00D51A1A"/>
    <w:rsid w:val="00D923AE"/>
    <w:rsid w:val="00E141DB"/>
    <w:rsid w:val="00E315A3"/>
    <w:rsid w:val="00EB4153"/>
    <w:rsid w:val="00ED2F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462C8B"/>
  <w15:docId w15:val="{B92F1AE0-32A6-4488-BF5A-4C23CD2D2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7</Pages>
  <Words>854</Words>
  <Characters>4873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er</cp:lastModifiedBy>
  <cp:revision>13</cp:revision>
  <cp:lastPrinted>2020-08-24T12:10:00Z</cp:lastPrinted>
  <dcterms:created xsi:type="dcterms:W3CDTF">2019-11-27T11:43:00Z</dcterms:created>
  <dcterms:modified xsi:type="dcterms:W3CDTF">2020-08-25T12:43:00Z</dcterms:modified>
</cp:coreProperties>
</file>